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C5C66" w14:textId="7D709C3C" w:rsidR="00760945" w:rsidRDefault="000D3C59" w:rsidP="0029351F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36A23DA" wp14:editId="385E2B44">
                <wp:simplePos x="0" y="0"/>
                <wp:positionH relativeFrom="page">
                  <wp:posOffset>-615950</wp:posOffset>
                </wp:positionH>
                <wp:positionV relativeFrom="page">
                  <wp:posOffset>-568446</wp:posOffset>
                </wp:positionV>
                <wp:extent cx="8836660" cy="3191848"/>
                <wp:effectExtent l="0" t="95250" r="440690" b="889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36660" cy="3191848"/>
                          <a:chOff x="0" y="0"/>
                          <a:chExt cx="8836916" cy="31919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1319" y="177705"/>
                            <a:ext cx="6875145" cy="1284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9298865" flipH="1">
                            <a:off x="6616321" y="0"/>
                            <a:ext cx="2220595" cy="2351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423365"/>
                            <a:ext cx="1834515" cy="276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748694" flipH="1">
                            <a:off x="1371890" y="716502"/>
                            <a:ext cx="1216025" cy="1696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7560860" y="1829084"/>
                            <a:ext cx="975995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293" t="19657" r="55205" b="58121"/>
                          <a:stretch/>
                        </pic:blipFill>
                        <pic:spPr bwMode="auto">
                          <a:xfrm>
                            <a:off x="7383439" y="1569777"/>
                            <a:ext cx="302260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75585" y="1384350"/>
                            <a:ext cx="903986" cy="652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AF1E4A" id="Group 8" o:spid="_x0000_s1026" style="position:absolute;margin-left:-48.5pt;margin-top:-44.75pt;width:695.8pt;height:251.35pt;z-index:-251653120;mso-position-horizontal-relative:page;mso-position-vertical-relative:page;mso-width-relative:margin;mso-height-relative:margin" coordsize="88369,319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4913;top:1777;width:68751;height:12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">
                  <v:imagedata r:id="rId17" o:title=""/>
                </v:shape>
                <v:shape id="Picture 10" o:spid="_x0000_s1028" type="#_x0000_t75" style="position:absolute;left:66163;width:22206;height:23514;rotation:2513453fd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">
                  <v:imagedata r:id="rId18" o:title=""/>
                </v:shape>
                <v:shape id="Picture 11" o:spid="_x0000_s1029" type="#_x0000_t75" style="position:absolute;top:4233;width:18345;height:2768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">
                  <v:imagedata r:id="rId19" o:title=""/>
                </v:shape>
                <v:shape id="Picture 13" o:spid="_x0000_s1030" type="#_x0000_t75" style="position:absolute;left:13719;top:7164;width:12160;height:16961;rotation:4206653fd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">
                  <v:imagedata r:id="rId20" o:title=""/>
                </v:shape>
                <v:shape id="Picture 14" o:spid="_x0000_s1031" type="#_x0000_t75" style="position:absolute;left:75608;top:18290;width:9760;height:983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">
                  <v:imagedata r:id="rId21" o:title=""/>
                </v:shape>
                <v:shape id="Picture 15" o:spid="_x0000_s1032" type="#_x0000_t75" style="position:absolute;left:73834;top:15697;width:3022;height:2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">
                  <v:imagedata r:id="rId22" o:title="" croptop="12882f" cropbottom="38090f" cropleft="10678f" cropright="36179f"/>
                </v:shape>
                <v:shape id="Picture 29" o:spid="_x0000_s1033" type="#_x0000_t75" style="position:absolute;left:63755;top:13843;width:9040;height:6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">
                  <v:imagedata r:id="rId23" o:title=""/>
                </v:shape>
                <w10:wrap anchorx="page" anchory="page"/>
              </v:group>
            </w:pict>
          </mc:Fallback>
        </mc:AlternateContent>
      </w:r>
      <w:r w:rsidR="0029351F">
        <w:t xml:space="preserve">                                                       </w:t>
      </w:r>
    </w:p>
    <w:p w14:paraId="27304DD5" w14:textId="099154CD" w:rsidR="00DE3720" w:rsidRPr="00337935" w:rsidRDefault="002D3DD9" w:rsidP="002D3DD9">
      <w:pPr>
        <w:rPr>
          <w:rFonts w:cstheme="minorHAnsi"/>
          <w:b/>
          <w:bCs/>
          <w:color w:val="FF3399"/>
          <w:sz w:val="72"/>
          <w:szCs w:val="72"/>
        </w:rPr>
      </w:pPr>
      <w:r w:rsidRPr="00337935">
        <w:rPr>
          <w:rFonts w:cstheme="minorHAnsi"/>
          <w:b/>
          <w:bCs/>
          <w:color w:val="FF3399"/>
          <w:sz w:val="72"/>
          <w:szCs w:val="72"/>
        </w:rPr>
        <w:t xml:space="preserve">             </w:t>
      </w:r>
      <w:r w:rsidR="00DE3720" w:rsidRPr="00337935">
        <w:rPr>
          <w:rFonts w:cstheme="minorHAnsi"/>
          <w:b/>
          <w:bCs/>
          <w:color w:val="FF3399"/>
          <w:sz w:val="72"/>
          <w:szCs w:val="72"/>
        </w:rPr>
        <w:t xml:space="preserve">  </w:t>
      </w:r>
      <w:r w:rsidR="00F45475" w:rsidRPr="00337935">
        <w:rPr>
          <w:rFonts w:cstheme="minorHAnsi"/>
          <w:b/>
          <w:bCs/>
          <w:color w:val="FF3399"/>
          <w:sz w:val="72"/>
          <w:szCs w:val="72"/>
        </w:rPr>
        <w:t>Sheep Resources</w:t>
      </w:r>
    </w:p>
    <w:p w14:paraId="3DB75CBC" w14:textId="77777777" w:rsidR="00140E8B" w:rsidRPr="00337935" w:rsidRDefault="00140E8B" w:rsidP="002D3DD9">
      <w:pPr>
        <w:rPr>
          <w:rFonts w:cstheme="minorHAnsi"/>
          <w:b/>
          <w:bCs/>
          <w:color w:val="FF3399"/>
          <w:sz w:val="20"/>
          <w:szCs w:val="20"/>
        </w:rPr>
      </w:pPr>
    </w:p>
    <w:p w14:paraId="5F3C9CE0" w14:textId="65FD6F3B" w:rsidR="00F25AD5" w:rsidRPr="00A3193C" w:rsidRDefault="00F25AD5" w:rsidP="00DE3720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  <w:r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All the resources suggested here are </w:t>
      </w:r>
      <w:r w:rsidR="00DE3720"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free and </w:t>
      </w:r>
      <w:r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available from </w:t>
      </w:r>
      <w:r w:rsidR="00A665CF"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the </w:t>
      </w:r>
      <w:r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Countryside </w:t>
      </w:r>
      <w:r w:rsidR="00140E8B"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C</w:t>
      </w:r>
      <w:r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lassroom</w:t>
      </w:r>
      <w:r w:rsidR="00140E8B"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 xml:space="preserve"> website</w:t>
      </w:r>
      <w:r w:rsidR="009A618A" w:rsidRPr="00A3193C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.</w:t>
      </w:r>
    </w:p>
    <w:p w14:paraId="7FA74804" w14:textId="272B5C71" w:rsidR="0004541C" w:rsidRPr="00A3193C" w:rsidRDefault="0004541C" w:rsidP="00F25AD5">
      <w:pPr>
        <w:tabs>
          <w:tab w:val="left" w:pos="7270"/>
        </w:tabs>
        <w:rPr>
          <w:rFonts w:cstheme="minorHAnsi"/>
        </w:rPr>
      </w:pPr>
    </w:p>
    <w:p w14:paraId="31BF7AC0" w14:textId="62180702" w:rsidR="00452D98" w:rsidRPr="00A3193C" w:rsidRDefault="00562CE9" w:rsidP="00E84388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  <w:r w:rsidRPr="00A3193C">
        <w:rPr>
          <w:rFonts w:cstheme="minorHAnsi"/>
          <w:b/>
          <w:bCs/>
          <w:color w:val="FF3399"/>
          <w:sz w:val="48"/>
          <w:szCs w:val="48"/>
        </w:rPr>
        <w:t xml:space="preserve">Model Sheep </w:t>
      </w:r>
    </w:p>
    <w:p w14:paraId="262A31B9" w14:textId="0DCF6571" w:rsidR="00E2079A" w:rsidRPr="00A3193C" w:rsidRDefault="00721E12" w:rsidP="00E84388">
      <w:pPr>
        <w:spacing w:after="100" w:afterAutospacing="1"/>
        <w:outlineLvl w:val="0"/>
        <w:rPr>
          <w:rFonts w:cstheme="minorHAnsi"/>
          <w:b/>
          <w:bCs/>
          <w:color w:val="FF3399"/>
          <w:sz w:val="28"/>
          <w:szCs w:val="28"/>
        </w:rPr>
      </w:pPr>
      <w:r w:rsidRPr="00A3193C">
        <w:rPr>
          <w:rFonts w:cstheme="minorHAnsi"/>
          <w:noProof/>
          <w:color w:val="000000"/>
          <w:sz w:val="28"/>
          <w:szCs w:val="28"/>
          <w:shd w:val="clear" w:color="auto" w:fill="FFFFFF"/>
        </w:rPr>
        <w:drawing>
          <wp:anchor distT="0" distB="0" distL="114300" distR="114300" simplePos="0" relativeHeight="251664384" behindDoc="1" locked="0" layoutInCell="1" allowOverlap="1" wp14:anchorId="3E9A613B" wp14:editId="49F26E07">
            <wp:simplePos x="0" y="0"/>
            <wp:positionH relativeFrom="column">
              <wp:posOffset>4923791</wp:posOffset>
            </wp:positionH>
            <wp:positionV relativeFrom="paragraph">
              <wp:posOffset>414020</wp:posOffset>
            </wp:positionV>
            <wp:extent cx="816151" cy="664326"/>
            <wp:effectExtent l="209550" t="209550" r="174625" b="250190"/>
            <wp:wrapNone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716991">
                      <a:off x="0" y="0"/>
                      <a:ext cx="816151" cy="66432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2D98" w:rsidRPr="00A3193C">
        <w:rPr>
          <w:rFonts w:cstheme="minorHAnsi"/>
          <w:color w:val="000000"/>
          <w:sz w:val="28"/>
          <w:szCs w:val="28"/>
          <w:shd w:val="clear" w:color="auto" w:fill="FFFFFF"/>
        </w:rPr>
        <w:t>A simple model that allows children to decorate their own sheep. A chance to explore different sheep breeds or simply be creative.</w:t>
      </w:r>
    </w:p>
    <w:p w14:paraId="3EE62EDF" w14:textId="7D1D042F" w:rsidR="00721E12" w:rsidRPr="00A3193C" w:rsidRDefault="00A3193C" w:rsidP="00E84388">
      <w:pPr>
        <w:spacing w:after="100" w:afterAutospacing="1"/>
        <w:outlineLvl w:val="0"/>
        <w:rPr>
          <w:rFonts w:cstheme="minorHAnsi"/>
          <w:color w:val="000000"/>
          <w:sz w:val="28"/>
          <w:szCs w:val="28"/>
          <w:shd w:val="clear" w:color="auto" w:fill="FFFFFF"/>
        </w:rPr>
      </w:pPr>
      <w:hyperlink r:id="rId25" w:history="1">
        <w:r w:rsidRPr="00A3193C">
          <w:rPr>
            <w:rStyle w:val="Hyperlink"/>
            <w:rFonts w:cstheme="minorHAnsi"/>
            <w:sz w:val="28"/>
            <w:szCs w:val="28"/>
            <w:shd w:val="clear" w:color="auto" w:fill="FFFFFF"/>
          </w:rPr>
          <w:t>https://www.countrysideclassroom.org.uk/resources/1552</w:t>
        </w:r>
      </w:hyperlink>
    </w:p>
    <w:p w14:paraId="39C223C3" w14:textId="77777777" w:rsidR="00417290" w:rsidRPr="00A3193C" w:rsidRDefault="00234C59" w:rsidP="00E84388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  <w:r w:rsidRPr="00A3193C">
        <w:rPr>
          <w:rFonts w:cstheme="minorHAnsi"/>
          <w:b/>
          <w:bCs/>
          <w:color w:val="FF3399"/>
          <w:sz w:val="48"/>
          <w:szCs w:val="48"/>
        </w:rPr>
        <w:t xml:space="preserve">A Sheep’s Year </w:t>
      </w:r>
    </w:p>
    <w:p w14:paraId="330FD0EE" w14:textId="4BC4035F" w:rsidR="00D04202" w:rsidRPr="00A3193C" w:rsidRDefault="00D46524" w:rsidP="00E84388">
      <w:pPr>
        <w:spacing w:after="100" w:afterAutospacing="1"/>
        <w:outlineLvl w:val="0"/>
        <w:rPr>
          <w:rFonts w:cstheme="minorHAnsi"/>
          <w:b/>
          <w:bCs/>
          <w:color w:val="FF3399"/>
          <w:sz w:val="28"/>
          <w:szCs w:val="28"/>
        </w:rPr>
      </w:pPr>
      <w:r w:rsidRPr="00A3193C">
        <w:rPr>
          <w:rFonts w:cstheme="minorHAnsi"/>
          <w:color w:val="000000"/>
          <w:sz w:val="28"/>
          <w:szCs w:val="28"/>
          <w:shd w:val="clear" w:color="auto" w:fill="FFFFFF"/>
        </w:rPr>
        <w:t>A PowerPoint presentation with photos and text explaining what happens during a sheep's year and the lambing cycle.</w:t>
      </w:r>
    </w:p>
    <w:p w14:paraId="19643B21" w14:textId="5B0393F2" w:rsidR="00417290" w:rsidRPr="00A3193C" w:rsidRDefault="00417290" w:rsidP="00E84388">
      <w:pPr>
        <w:spacing w:after="100" w:afterAutospacing="1"/>
        <w:outlineLvl w:val="0"/>
        <w:rPr>
          <w:rFonts w:cstheme="minorHAnsi"/>
          <w:color w:val="000000"/>
          <w:sz w:val="28"/>
          <w:szCs w:val="28"/>
          <w:shd w:val="clear" w:color="auto" w:fill="FFFFFF"/>
        </w:rPr>
      </w:pPr>
      <w:hyperlink r:id="rId26" w:history="1">
        <w:r w:rsidRPr="00A3193C">
          <w:rPr>
            <w:rStyle w:val="Hyperlink"/>
            <w:rFonts w:cstheme="minorHAnsi"/>
            <w:sz w:val="28"/>
            <w:szCs w:val="28"/>
            <w:shd w:val="clear" w:color="auto" w:fill="FFFFFF"/>
          </w:rPr>
          <w:t>https://www.countrysideclassroom.org.uk/resources/1551</w:t>
        </w:r>
      </w:hyperlink>
    </w:p>
    <w:p w14:paraId="7E3BAC2D" w14:textId="2222FB4F" w:rsidR="00E84388" w:rsidRPr="00A3193C" w:rsidRDefault="00E84388" w:rsidP="00E84388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  <w:r w:rsidRPr="00A3193C">
        <w:rPr>
          <w:rFonts w:cstheme="minorHAnsi"/>
          <w:b/>
          <w:bCs/>
          <w:color w:val="FF3399"/>
          <w:sz w:val="48"/>
          <w:szCs w:val="48"/>
        </w:rPr>
        <w:t>Sheep and Wool</w:t>
      </w:r>
    </w:p>
    <w:p w14:paraId="5EC30679" w14:textId="10469E88" w:rsidR="004C1B05" w:rsidRPr="00A3193C" w:rsidRDefault="004C1B05" w:rsidP="00F25AD5">
      <w:pPr>
        <w:tabs>
          <w:tab w:val="left" w:pos="7270"/>
        </w:tabs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3193C">
        <w:rPr>
          <w:rFonts w:cstheme="minorHAnsi"/>
          <w:color w:val="000000"/>
          <w:sz w:val="28"/>
          <w:szCs w:val="28"/>
          <w:shd w:val="clear" w:color="auto" w:fill="FFFFFF"/>
        </w:rPr>
        <w:t>A booklet of activities collating many hands-on activities relating to sheep and wool (including easy spinning, weaving and felt making) alongside information to support farm visits at lambing time and throughout the year.</w:t>
      </w:r>
    </w:p>
    <w:p w14:paraId="6ABAEE99" w14:textId="37DC3514" w:rsidR="004C1B05" w:rsidRPr="00A3193C" w:rsidRDefault="00240516" w:rsidP="00F25AD5">
      <w:pPr>
        <w:tabs>
          <w:tab w:val="left" w:pos="7270"/>
        </w:tabs>
        <w:rPr>
          <w:rFonts w:cstheme="minorHAnsi"/>
          <w:sz w:val="28"/>
          <w:szCs w:val="28"/>
        </w:rPr>
      </w:pPr>
      <w:r w:rsidRPr="00A3193C"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633BBA2A" wp14:editId="4D067CEC">
            <wp:simplePos x="0" y="0"/>
            <wp:positionH relativeFrom="column">
              <wp:posOffset>4838700</wp:posOffset>
            </wp:positionH>
            <wp:positionV relativeFrom="paragraph">
              <wp:posOffset>4445</wp:posOffset>
            </wp:positionV>
            <wp:extent cx="1117124" cy="1441450"/>
            <wp:effectExtent l="0" t="0" r="6985" b="63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765" cy="144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28" w:history="1">
        <w:r w:rsidR="004C1B05" w:rsidRPr="00A3193C">
          <w:rPr>
            <w:rStyle w:val="Hyperlink"/>
            <w:rFonts w:cstheme="minorHAnsi"/>
            <w:sz w:val="28"/>
            <w:szCs w:val="28"/>
          </w:rPr>
          <w:t>https://www.countrysideclassroom.org.uk/resources/1196</w:t>
        </w:r>
      </w:hyperlink>
    </w:p>
    <w:p w14:paraId="383FED96" w14:textId="19CEC184" w:rsidR="004C1B05" w:rsidRPr="00A3193C" w:rsidRDefault="004C1B05" w:rsidP="00F25AD5">
      <w:pPr>
        <w:tabs>
          <w:tab w:val="left" w:pos="7270"/>
        </w:tabs>
        <w:rPr>
          <w:rFonts w:cstheme="minorHAnsi"/>
          <w:sz w:val="28"/>
          <w:szCs w:val="28"/>
        </w:rPr>
      </w:pPr>
    </w:p>
    <w:p w14:paraId="347B950E" w14:textId="77777777" w:rsidR="00B921DB" w:rsidRPr="00A3193C" w:rsidRDefault="00B921DB" w:rsidP="00F25AD5">
      <w:pPr>
        <w:tabs>
          <w:tab w:val="left" w:pos="7270"/>
        </w:tabs>
        <w:rPr>
          <w:rFonts w:cstheme="minorHAnsi"/>
          <w:sz w:val="28"/>
          <w:szCs w:val="28"/>
        </w:rPr>
      </w:pPr>
      <w:r w:rsidRPr="00A3193C">
        <w:rPr>
          <w:rFonts w:cstheme="minorHAnsi"/>
          <w:sz w:val="28"/>
          <w:szCs w:val="28"/>
        </w:rPr>
        <w:t xml:space="preserve">A home education version of this resource is also available </w:t>
      </w:r>
    </w:p>
    <w:p w14:paraId="2BE29A61" w14:textId="3D9B90D9" w:rsidR="00B921DB" w:rsidRPr="00A3193C" w:rsidRDefault="00337935" w:rsidP="00F25AD5">
      <w:pPr>
        <w:tabs>
          <w:tab w:val="left" w:pos="7270"/>
        </w:tabs>
        <w:rPr>
          <w:rFonts w:cstheme="minorHAnsi"/>
          <w:sz w:val="28"/>
          <w:szCs w:val="28"/>
        </w:rPr>
      </w:pPr>
      <w:hyperlink r:id="rId29" w:history="1">
        <w:r w:rsidRPr="00A3193C">
          <w:rPr>
            <w:rStyle w:val="Hyperlink"/>
            <w:rFonts w:cstheme="minorHAnsi"/>
            <w:sz w:val="28"/>
            <w:szCs w:val="28"/>
          </w:rPr>
          <w:t>https://www.countrysideclassroom.org.uk/resources/1393</w:t>
        </w:r>
      </w:hyperlink>
    </w:p>
    <w:p w14:paraId="4D4C12EA" w14:textId="7A7E778A" w:rsidR="000D3C59" w:rsidRPr="00A3193C" w:rsidRDefault="000D3C59" w:rsidP="00F25AD5">
      <w:pPr>
        <w:tabs>
          <w:tab w:val="left" w:pos="7270"/>
        </w:tabs>
        <w:rPr>
          <w:rFonts w:cstheme="minorHAnsi"/>
          <w:sz w:val="28"/>
          <w:szCs w:val="28"/>
        </w:rPr>
      </w:pPr>
    </w:p>
    <w:p w14:paraId="2DB2FE54" w14:textId="77777777" w:rsidR="00A20843" w:rsidRDefault="000D3C59" w:rsidP="0019752A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  <w:r w:rsidRPr="00A3193C">
        <w:rPr>
          <w:rFonts w:cstheme="minorHAnsi"/>
          <w:b/>
          <w:bCs/>
          <w:color w:val="FF3399"/>
          <w:sz w:val="48"/>
          <w:szCs w:val="48"/>
        </w:rPr>
        <w:t>The Science of sheep</w:t>
      </w:r>
    </w:p>
    <w:p w14:paraId="76D92FEC" w14:textId="4780A7D2" w:rsidR="0019752A" w:rsidRPr="00A3193C" w:rsidRDefault="00D04202" w:rsidP="0019752A">
      <w:pPr>
        <w:spacing w:after="100" w:afterAutospacing="1"/>
        <w:outlineLvl w:val="0"/>
        <w:rPr>
          <w:rFonts w:cstheme="minorHAnsi"/>
          <w:sz w:val="62"/>
          <w:szCs w:val="62"/>
        </w:rPr>
      </w:pPr>
      <w:r w:rsidRPr="00A3193C">
        <w:rPr>
          <w:rFonts w:cstheme="minorHAnsi"/>
          <w:color w:val="000000"/>
          <w:sz w:val="28"/>
          <w:szCs w:val="28"/>
          <w:shd w:val="clear" w:color="auto" w:fill="FFFFFF"/>
        </w:rPr>
        <w:t>An e-booklet of ideas and activities for primary schools with a focus on sheep</w:t>
      </w:r>
      <w:r w:rsidR="0019752A" w:rsidRPr="00A3193C">
        <w:rPr>
          <w:rFonts w:cstheme="minorHAnsi"/>
          <w:color w:val="000000"/>
          <w:sz w:val="28"/>
          <w:szCs w:val="28"/>
          <w:shd w:val="clear" w:color="auto" w:fill="FFFFFF"/>
        </w:rPr>
        <w:t xml:space="preserve">. </w:t>
      </w:r>
      <w:hyperlink r:id="rId30" w:history="1">
        <w:r w:rsidR="00337935" w:rsidRPr="00A3193C">
          <w:rPr>
            <w:rStyle w:val="Hyperlink"/>
            <w:rFonts w:cstheme="minorHAnsi"/>
            <w:sz w:val="28"/>
            <w:szCs w:val="28"/>
            <w:shd w:val="clear" w:color="auto" w:fill="FFFFFF"/>
          </w:rPr>
          <w:t>https://www.countrysideclassroom.org.uk/resources/1309</w:t>
        </w:r>
      </w:hyperlink>
    </w:p>
    <w:p w14:paraId="541A8AAA" w14:textId="5960972F" w:rsidR="00FD1B1C" w:rsidRPr="00A3193C" w:rsidRDefault="0019752A" w:rsidP="0019752A">
      <w:pPr>
        <w:spacing w:after="100" w:afterAutospacing="1"/>
        <w:outlineLvl w:val="0"/>
        <w:rPr>
          <w:rFonts w:cstheme="minorHAnsi"/>
          <w:sz w:val="28"/>
          <w:szCs w:val="28"/>
        </w:rPr>
      </w:pPr>
      <w:r w:rsidRPr="00A3193C">
        <w:rPr>
          <w:rFonts w:cstheme="minorHAnsi"/>
          <w:sz w:val="28"/>
          <w:szCs w:val="28"/>
        </w:rPr>
        <w:t>A home education version of this resource is also available</w:t>
      </w:r>
      <w:r w:rsidR="00337935" w:rsidRPr="00A3193C">
        <w:rPr>
          <w:rFonts w:cstheme="minorHAnsi"/>
          <w:sz w:val="28"/>
          <w:szCs w:val="28"/>
        </w:rPr>
        <w:t>.</w:t>
      </w:r>
      <w:r w:rsidRPr="00A3193C">
        <w:rPr>
          <w:rFonts w:cstheme="minorHAnsi"/>
          <w:sz w:val="28"/>
          <w:szCs w:val="28"/>
        </w:rPr>
        <w:t xml:space="preserve"> </w:t>
      </w:r>
      <w:hyperlink r:id="rId31" w:history="1">
        <w:r w:rsidR="00337935" w:rsidRPr="00A3193C">
          <w:rPr>
            <w:rStyle w:val="Hyperlink"/>
            <w:rFonts w:cstheme="minorHAnsi"/>
            <w:sz w:val="28"/>
            <w:szCs w:val="28"/>
            <w:shd w:val="clear" w:color="auto" w:fill="FFFFFF"/>
          </w:rPr>
          <w:t>https://www.countrysideclassroom.org.uk/resources/1393</w:t>
        </w:r>
      </w:hyperlink>
    </w:p>
    <w:p w14:paraId="12D916A7" w14:textId="5FCE62C5" w:rsidR="005049BF" w:rsidRPr="00A3193C" w:rsidRDefault="005049BF" w:rsidP="0019752A">
      <w:pPr>
        <w:spacing w:after="100" w:afterAutospacing="1"/>
        <w:outlineLvl w:val="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54E3BF15" w14:textId="2451CA14" w:rsidR="009F296F" w:rsidRPr="00A3193C" w:rsidRDefault="009F296F" w:rsidP="009F296F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  <w:r w:rsidRPr="00A3193C">
        <w:rPr>
          <w:rFonts w:cstheme="minorHAnsi"/>
          <w:b/>
          <w:bCs/>
          <w:color w:val="FF3399"/>
          <w:sz w:val="48"/>
          <w:szCs w:val="48"/>
        </w:rPr>
        <w:t>Weaving with Sheep's Wool</w:t>
      </w:r>
    </w:p>
    <w:p w14:paraId="523F070F" w14:textId="047A02E1" w:rsidR="009E48C2" w:rsidRPr="00A20843" w:rsidRDefault="009F296F" w:rsidP="0019752A">
      <w:pPr>
        <w:spacing w:after="100" w:afterAutospacing="1"/>
        <w:outlineLvl w:val="0"/>
        <w:rPr>
          <w:rStyle w:val="Hyperlink"/>
          <w:rFonts w:cstheme="minorHAnsi"/>
          <w:color w:val="000000"/>
          <w:sz w:val="26"/>
          <w:szCs w:val="26"/>
          <w:u w:val="none"/>
          <w:shd w:val="clear" w:color="auto" w:fill="FFFFFF"/>
        </w:rPr>
      </w:pPr>
      <w:r w:rsidRPr="00A3193C">
        <w:rPr>
          <w:rFonts w:cstheme="minorHAnsi"/>
          <w:color w:val="000000"/>
          <w:sz w:val="26"/>
          <w:szCs w:val="26"/>
          <w:shd w:val="clear" w:color="auto" w:fill="FFFFFF"/>
        </w:rPr>
        <w:t xml:space="preserve">A video resource explaining how to </w:t>
      </w:r>
      <w:r w:rsidR="00092BC3" w:rsidRPr="00A3193C">
        <w:rPr>
          <w:rFonts w:cstheme="minorHAnsi"/>
          <w:color w:val="000000"/>
          <w:sz w:val="26"/>
          <w:szCs w:val="26"/>
          <w:shd w:val="clear" w:color="auto" w:fill="FFFFFF"/>
        </w:rPr>
        <w:t>m</w:t>
      </w:r>
      <w:r w:rsidRPr="00A3193C">
        <w:rPr>
          <w:rFonts w:cstheme="minorHAnsi"/>
          <w:color w:val="000000"/>
          <w:sz w:val="26"/>
          <w:szCs w:val="26"/>
          <w:shd w:val="clear" w:color="auto" w:fill="FFFFFF"/>
        </w:rPr>
        <w:t>ake a "Gods Eye" decoration and a friendship bracelet</w:t>
      </w:r>
      <w:r w:rsidR="00092BC3" w:rsidRPr="00A3193C">
        <w:rPr>
          <w:rFonts w:cstheme="minorHAnsi"/>
          <w:color w:val="000000"/>
          <w:sz w:val="26"/>
          <w:szCs w:val="26"/>
          <w:shd w:val="clear" w:color="auto" w:fill="FFFFFF"/>
        </w:rPr>
        <w:t xml:space="preserve">. </w:t>
      </w:r>
      <w:r w:rsidRPr="00A3193C">
        <w:rPr>
          <w:rFonts w:cstheme="minorHAnsi"/>
          <w:color w:val="000000"/>
          <w:sz w:val="26"/>
          <w:szCs w:val="26"/>
          <w:shd w:val="clear" w:color="auto" w:fill="FFFFFF"/>
        </w:rPr>
        <w:t>Activities suitable for KS1 up, older students can develop design ideas and make more complex pieces.</w:t>
      </w:r>
      <w:r w:rsidR="00A20843">
        <w:rPr>
          <w:rFonts w:cstheme="minorHAnsi"/>
          <w:color w:val="000000"/>
          <w:sz w:val="26"/>
          <w:szCs w:val="26"/>
          <w:shd w:val="clear" w:color="auto" w:fill="FFFFFF"/>
        </w:rPr>
        <w:t xml:space="preserve">                                      </w:t>
      </w:r>
      <w:hyperlink r:id="rId32" w:history="1">
        <w:r w:rsidR="00A20843" w:rsidRPr="0083240E">
          <w:rPr>
            <w:rStyle w:val="Hyperlink"/>
            <w:rFonts w:cstheme="minorHAnsi"/>
            <w:sz w:val="26"/>
            <w:szCs w:val="26"/>
            <w:shd w:val="clear" w:color="auto" w:fill="FFFFFF"/>
          </w:rPr>
          <w:t>https://www.countrysideclassroom.org.uk/resources/1542</w:t>
        </w:r>
      </w:hyperlink>
    </w:p>
    <w:p w14:paraId="5E689396" w14:textId="0C19A063" w:rsidR="0054372F" w:rsidRPr="00A3193C" w:rsidRDefault="0054372F" w:rsidP="0019752A">
      <w:pPr>
        <w:spacing w:after="100" w:afterAutospacing="1"/>
        <w:outlineLvl w:val="0"/>
        <w:rPr>
          <w:rStyle w:val="Hyperlink"/>
          <w:rFonts w:cstheme="minorHAnsi"/>
          <w:sz w:val="26"/>
          <w:szCs w:val="26"/>
          <w:shd w:val="clear" w:color="auto" w:fill="FFFFFF"/>
        </w:rPr>
      </w:pPr>
    </w:p>
    <w:p w14:paraId="63157BC1" w14:textId="1F668846" w:rsidR="0054372F" w:rsidRPr="00A3193C" w:rsidRDefault="0054372F" w:rsidP="0054372F">
      <w:pPr>
        <w:pStyle w:val="Heading1"/>
        <w:spacing w:before="0" w:beforeAutospacing="0"/>
        <w:rPr>
          <w:rFonts w:asciiTheme="minorHAnsi" w:eastAsiaTheme="minorHAnsi" w:hAnsiTheme="minorHAnsi" w:cstheme="minorHAnsi"/>
          <w:color w:val="FF3399"/>
          <w:kern w:val="0"/>
          <w:lang w:eastAsia="en-US"/>
        </w:rPr>
      </w:pPr>
      <w:r w:rsidRPr="00A3193C">
        <w:rPr>
          <w:rFonts w:asciiTheme="minorHAnsi" w:eastAsiaTheme="minorHAnsi" w:hAnsiTheme="minorHAnsi" w:cstheme="minorHAnsi"/>
          <w:color w:val="FF3399"/>
          <w:kern w:val="0"/>
          <w:lang w:eastAsia="en-US"/>
        </w:rPr>
        <w:t>Felt Flowers from Sheep's Wool</w:t>
      </w:r>
    </w:p>
    <w:p w14:paraId="34A0B50C" w14:textId="484E1EE5" w:rsidR="001F22B1" w:rsidRPr="00A3193C" w:rsidRDefault="00476BD2" w:rsidP="0054372F">
      <w:pPr>
        <w:pStyle w:val="Heading1"/>
        <w:spacing w:before="0" w:beforeAutospacing="0"/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</w:pPr>
      <w:r w:rsidRPr="00A3193C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 xml:space="preserve">How to make simple felt flowers that you can use to decorate hair bands, hats, brooches, bookmarks </w:t>
      </w:r>
      <w:r w:rsidR="001F22B1" w:rsidRPr="00A3193C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>or</w:t>
      </w:r>
      <w:r w:rsidRPr="00A3193C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 xml:space="preserve"> whatever you like!</w:t>
      </w:r>
      <w:r w:rsidR="001F22B1" w:rsidRPr="00A3193C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 xml:space="preserve"> </w:t>
      </w:r>
      <w:r w:rsidRPr="00A3193C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>A simple technique with a wow factor. Suitable for KS1 and above, older students will enjoy devolving the designs and creating more complex pieces.</w:t>
      </w:r>
      <w:r w:rsidR="00A20843"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  <w:t xml:space="preserve">                                                        </w:t>
      </w:r>
      <w:hyperlink r:id="rId33" w:history="1">
        <w:r w:rsidR="00A20843" w:rsidRPr="0083240E">
          <w:rPr>
            <w:rStyle w:val="Hyperlink"/>
            <w:rFonts w:asciiTheme="minorHAnsi" w:eastAsiaTheme="minorHAnsi" w:hAnsiTheme="minorHAnsi" w:cstheme="minorHAnsi"/>
            <w:b w:val="0"/>
            <w:bCs w:val="0"/>
            <w:kern w:val="0"/>
            <w:sz w:val="26"/>
            <w:szCs w:val="26"/>
            <w:shd w:val="clear" w:color="auto" w:fill="FFFFFF"/>
            <w:lang w:eastAsia="en-US"/>
          </w:rPr>
          <w:t>https://www.countrysideclassroom.org.uk/resources/1541</w:t>
        </w:r>
      </w:hyperlink>
    </w:p>
    <w:p w14:paraId="183C3440" w14:textId="77777777" w:rsidR="001F22B1" w:rsidRPr="00A3193C" w:rsidRDefault="001F22B1" w:rsidP="0054372F">
      <w:pPr>
        <w:pStyle w:val="Heading1"/>
        <w:spacing w:before="0" w:beforeAutospacing="0"/>
        <w:rPr>
          <w:rFonts w:asciiTheme="minorHAnsi" w:eastAsiaTheme="minorHAnsi" w:hAnsiTheme="minorHAnsi" w:cstheme="minorHAnsi"/>
          <w:b w:val="0"/>
          <w:bCs w:val="0"/>
          <w:color w:val="000000"/>
          <w:kern w:val="0"/>
          <w:sz w:val="26"/>
          <w:szCs w:val="26"/>
          <w:shd w:val="clear" w:color="auto" w:fill="FFFFFF"/>
          <w:lang w:eastAsia="en-US"/>
        </w:rPr>
      </w:pPr>
    </w:p>
    <w:p w14:paraId="3B9B68EA" w14:textId="1029F991" w:rsidR="0054372F" w:rsidRPr="00A3193C" w:rsidRDefault="0054372F" w:rsidP="0019752A">
      <w:pPr>
        <w:spacing w:after="100" w:afterAutospacing="1"/>
        <w:outlineLvl w:val="0"/>
        <w:rPr>
          <w:rStyle w:val="Hyperlink"/>
          <w:rFonts w:cstheme="minorHAnsi"/>
          <w:sz w:val="26"/>
          <w:szCs w:val="26"/>
          <w:shd w:val="clear" w:color="auto" w:fill="FFFFFF"/>
        </w:rPr>
      </w:pPr>
    </w:p>
    <w:p w14:paraId="7A6C379E" w14:textId="4E2E2ED6" w:rsidR="00092BC3" w:rsidRPr="00A3193C" w:rsidRDefault="00092BC3" w:rsidP="0019752A">
      <w:pPr>
        <w:spacing w:after="100" w:afterAutospacing="1"/>
        <w:outlineLvl w:val="0"/>
        <w:rPr>
          <w:rFonts w:cstheme="minorHAnsi"/>
          <w:b/>
          <w:bCs/>
          <w:color w:val="FF3399"/>
          <w:sz w:val="48"/>
          <w:szCs w:val="48"/>
        </w:rPr>
      </w:pPr>
    </w:p>
    <w:p w14:paraId="7C9FA836" w14:textId="5B3C8717" w:rsidR="00FA14D2" w:rsidRPr="00A3193C" w:rsidRDefault="00FA14D2" w:rsidP="0019752A">
      <w:pPr>
        <w:spacing w:after="100" w:afterAutospacing="1"/>
        <w:outlineLvl w:val="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637E75B2" w14:textId="733BBD75" w:rsidR="00FA14D2" w:rsidRPr="00A3193C" w:rsidRDefault="00FA14D2" w:rsidP="0019752A">
      <w:pPr>
        <w:spacing w:after="100" w:afterAutospacing="1"/>
        <w:outlineLvl w:val="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411BB2CC" w14:textId="513E982A" w:rsidR="0019752A" w:rsidRPr="00A3193C" w:rsidRDefault="0019752A" w:rsidP="000D3C59">
      <w:pPr>
        <w:spacing w:after="100" w:afterAutospacing="1"/>
        <w:outlineLvl w:val="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4E8D9F60" w14:textId="08EAA8DD" w:rsidR="0019752A" w:rsidRPr="00A3193C" w:rsidRDefault="0019752A" w:rsidP="000D3C59">
      <w:pPr>
        <w:spacing w:after="100" w:afterAutospacing="1"/>
        <w:outlineLvl w:val="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37CB7296" w14:textId="10221D7A" w:rsidR="0019752A" w:rsidRPr="00A3193C" w:rsidRDefault="003B4A42" w:rsidP="000D3C59">
      <w:pPr>
        <w:spacing w:after="100" w:afterAutospacing="1"/>
        <w:outlineLvl w:val="0"/>
        <w:rPr>
          <w:rFonts w:cstheme="minorHAnsi"/>
          <w:sz w:val="62"/>
          <w:szCs w:val="62"/>
        </w:rPr>
      </w:pPr>
      <w:r w:rsidRPr="00A3193C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EBD1488" wp14:editId="07D18E8A">
                <wp:simplePos x="0" y="0"/>
                <wp:positionH relativeFrom="page">
                  <wp:align>right</wp:align>
                </wp:positionH>
                <wp:positionV relativeFrom="page">
                  <wp:posOffset>8560435</wp:posOffset>
                </wp:positionV>
                <wp:extent cx="7743190" cy="2241550"/>
                <wp:effectExtent l="0" t="0" r="0" b="635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3190" cy="2241550"/>
                          <a:chOff x="0" y="0"/>
                          <a:chExt cx="7743469" cy="2242032"/>
                        </a:xfrm>
                      </wpg:grpSpPr>
                      <pic:pic xmlns:pic="http://schemas.openxmlformats.org/drawingml/2006/picture">
                        <pic:nvPicPr>
                          <pic:cNvPr id="2" name="Picture 26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51470" b="80381"/>
                          <a:stretch/>
                        </pic:blipFill>
                        <pic:spPr>
                          <a:xfrm flipH="1">
                            <a:off x="804672" y="804672"/>
                            <a:ext cx="929005" cy="12846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3" t="89433" r="34884" b="-1"/>
                          <a:stretch/>
                        </pic:blipFill>
                        <pic:spPr>
                          <a:xfrm>
                            <a:off x="4462272" y="1192377"/>
                            <a:ext cx="1868805" cy="10496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30214" y="753465"/>
                            <a:ext cx="191325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060" cy="2240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814" t="32744" r="33677" b="42547"/>
                          <a:stretch/>
                        </pic:blipFill>
                        <pic:spPr bwMode="auto">
                          <a:xfrm>
                            <a:off x="6649517" y="190195"/>
                            <a:ext cx="687070" cy="52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3661" y="1302105"/>
                            <a:ext cx="3980180" cy="734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2D6972" id="Group 1" o:spid="_x0000_s1026" style="position:absolute;margin-left:558.5pt;margin-top:674.05pt;width:609.7pt;height:176.5pt;z-index:251658240;mso-position-horizontal:right;mso-position-horizontal-relative:page;mso-position-vertical-relative:page" coordsize="77434,2242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">
                <v:shape id="Picture 26" o:spid="_x0000_s1027" type="#_x0000_t75" alt="A screenshot of a cell phone&#10;&#10;Description automatically generated" style="position:absolute;left:8046;top:8046;width:9290;height:1284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">
                  <v:imagedata r:id="rId39" o:title="A screenshot of a cell phone&#10;&#10;Description automatically generated" cropbottom="52678f" cropleft="33731f"/>
                </v:shape>
                <v:shape id="Picture 3" o:spid="_x0000_s1028" type="#_x0000_t75" alt="A screenshot of a cell phone&#10;&#10;Description automatically generated" style="position:absolute;left:44622;top:11923;width:18688;height:104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">
                  <v:imagedata r:id="rId39" o:title="A screenshot of a cell phone&#10;&#10;Description automatically generated" croptop="58611f" cropbottom="-1f" cropleft="533f" cropright="22862f"/>
                </v:shape>
                <v:shape id="Picture 4" o:spid="_x0000_s1029" type="#_x0000_t75" style="position:absolute;left:58302;top:7534;width:19132;height:14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">
                  <v:imagedata r:id="rId40" o:title=""/>
                </v:shape>
                <v:shape id="Picture 5" o:spid="_x0000_s1030" type="#_x0000_t75" style="position:absolute;width:16230;height:22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">
                  <v:imagedata r:id="rId41" o:title=""/>
                </v:shape>
                <v:shape id="Picture 6" o:spid="_x0000_s1031" type="#_x0000_t75" style="position:absolute;left:66495;top:1901;width:6870;height:5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">
                  <v:imagedata r:id="rId42" o:title="" croptop="21459f" cropbottom="27884f" cropleft="20850f" cropright="22071f"/>
                </v:shape>
                <v:shape id="Picture 7" o:spid="_x0000_s1032" type="#_x0000_t75" style="position:absolute;left:9436;top:13021;width:39802;height:7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">
                  <v:imagedata r:id="rId43" o:title=""/>
                </v:shape>
                <w10:wrap anchorx="page" anchory="page"/>
              </v:group>
            </w:pict>
          </mc:Fallback>
        </mc:AlternateContent>
      </w:r>
    </w:p>
    <w:p w14:paraId="57E8E013" w14:textId="31C6D7FA" w:rsidR="00B921DB" w:rsidRPr="00A3193C" w:rsidRDefault="00B921DB" w:rsidP="00F25AD5">
      <w:pPr>
        <w:tabs>
          <w:tab w:val="left" w:pos="7270"/>
        </w:tabs>
        <w:rPr>
          <w:rFonts w:cstheme="minorHAnsi"/>
          <w:sz w:val="28"/>
          <w:szCs w:val="28"/>
        </w:rPr>
      </w:pPr>
    </w:p>
    <w:p w14:paraId="24C0D148" w14:textId="317AF844" w:rsidR="00B921DB" w:rsidRPr="00A3193C" w:rsidRDefault="00B921DB" w:rsidP="00F25AD5">
      <w:pPr>
        <w:tabs>
          <w:tab w:val="left" w:pos="7270"/>
        </w:tabs>
        <w:rPr>
          <w:rFonts w:cstheme="minorHAnsi"/>
          <w:sz w:val="28"/>
          <w:szCs w:val="28"/>
        </w:rPr>
      </w:pPr>
    </w:p>
    <w:p w14:paraId="1D554AC6" w14:textId="34468326" w:rsidR="00F25AD5" w:rsidRPr="00A3193C" w:rsidRDefault="00F25AD5" w:rsidP="00F25AD5">
      <w:pPr>
        <w:rPr>
          <w:rFonts w:cstheme="minorHAnsi"/>
        </w:rPr>
      </w:pPr>
    </w:p>
    <w:sectPr w:rsidR="00F25AD5" w:rsidRPr="00A3193C" w:rsidSect="00BB79E0">
      <w:headerReference w:type="even" r:id="rId44"/>
      <w:headerReference w:type="default" r:id="rId45"/>
      <w:footerReference w:type="even" r:id="rId46"/>
      <w:footerReference w:type="default" r:id="rId47"/>
      <w:headerReference w:type="first" r:id="rId48"/>
      <w:footerReference w:type="first" r:id="rId4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9A36F" w14:textId="77777777" w:rsidR="0087488B" w:rsidRDefault="0087488B" w:rsidP="000D7658">
      <w:r>
        <w:separator/>
      </w:r>
    </w:p>
  </w:endnote>
  <w:endnote w:type="continuationSeparator" w:id="0">
    <w:p w14:paraId="19F6291B" w14:textId="77777777" w:rsidR="0087488B" w:rsidRDefault="0087488B" w:rsidP="000D7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BE5A6" w14:textId="77777777" w:rsidR="00794CF2" w:rsidRDefault="00794C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1306E" w14:textId="7E770AF6" w:rsidR="00DB49CD" w:rsidRDefault="00DB49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23A6A" w14:textId="77777777" w:rsidR="00794CF2" w:rsidRDefault="00794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12129" w14:textId="77777777" w:rsidR="0087488B" w:rsidRDefault="0087488B" w:rsidP="000D7658">
      <w:r>
        <w:separator/>
      </w:r>
    </w:p>
  </w:footnote>
  <w:footnote w:type="continuationSeparator" w:id="0">
    <w:p w14:paraId="0DAAEEC8" w14:textId="77777777" w:rsidR="0087488B" w:rsidRDefault="0087488B" w:rsidP="000D76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3FBAC" w14:textId="77777777" w:rsidR="00794CF2" w:rsidRDefault="00794C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1613A" w14:textId="3B728E48" w:rsidR="00B34781" w:rsidRDefault="00B347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8316F" w14:textId="77777777" w:rsidR="00794CF2" w:rsidRDefault="00794C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92F5C"/>
    <w:multiLevelType w:val="hybridMultilevel"/>
    <w:tmpl w:val="24CAD9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443FAB"/>
    <w:multiLevelType w:val="hybridMultilevel"/>
    <w:tmpl w:val="6E4CC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897001"/>
    <w:multiLevelType w:val="hybridMultilevel"/>
    <w:tmpl w:val="A54AB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2D6578"/>
    <w:multiLevelType w:val="hybridMultilevel"/>
    <w:tmpl w:val="FCB41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DIwNLC0sDQ2MTRS0lEKTi0uzszPAykwqwUAbC15kCwAAAA="/>
  </w:docVars>
  <w:rsids>
    <w:rsidRoot w:val="008577DE"/>
    <w:rsid w:val="000032B5"/>
    <w:rsid w:val="00007365"/>
    <w:rsid w:val="0002474C"/>
    <w:rsid w:val="0004541C"/>
    <w:rsid w:val="00060067"/>
    <w:rsid w:val="00072596"/>
    <w:rsid w:val="00092BC3"/>
    <w:rsid w:val="00093879"/>
    <w:rsid w:val="000C121A"/>
    <w:rsid w:val="000C34E7"/>
    <w:rsid w:val="000D3C59"/>
    <w:rsid w:val="000D7658"/>
    <w:rsid w:val="00140E8B"/>
    <w:rsid w:val="001924F5"/>
    <w:rsid w:val="0019752A"/>
    <w:rsid w:val="001F22B1"/>
    <w:rsid w:val="001F6EFF"/>
    <w:rsid w:val="00234C59"/>
    <w:rsid w:val="00240516"/>
    <w:rsid w:val="00244747"/>
    <w:rsid w:val="00255781"/>
    <w:rsid w:val="00257FB4"/>
    <w:rsid w:val="0029351F"/>
    <w:rsid w:val="002D2290"/>
    <w:rsid w:val="002D3DD9"/>
    <w:rsid w:val="002E3E69"/>
    <w:rsid w:val="00301A63"/>
    <w:rsid w:val="00337935"/>
    <w:rsid w:val="00350816"/>
    <w:rsid w:val="003508B0"/>
    <w:rsid w:val="00364AC9"/>
    <w:rsid w:val="00383EC4"/>
    <w:rsid w:val="003A5D87"/>
    <w:rsid w:val="003B4A42"/>
    <w:rsid w:val="003C61A0"/>
    <w:rsid w:val="00413F8B"/>
    <w:rsid w:val="00414281"/>
    <w:rsid w:val="00417290"/>
    <w:rsid w:val="00452D98"/>
    <w:rsid w:val="0045321C"/>
    <w:rsid w:val="0045776E"/>
    <w:rsid w:val="00461970"/>
    <w:rsid w:val="00476BD2"/>
    <w:rsid w:val="004C1B05"/>
    <w:rsid w:val="004E4958"/>
    <w:rsid w:val="00502893"/>
    <w:rsid w:val="005036EE"/>
    <w:rsid w:val="005049BF"/>
    <w:rsid w:val="005158D1"/>
    <w:rsid w:val="005324E8"/>
    <w:rsid w:val="00540EDE"/>
    <w:rsid w:val="0054372F"/>
    <w:rsid w:val="005463C2"/>
    <w:rsid w:val="00562CE9"/>
    <w:rsid w:val="00567346"/>
    <w:rsid w:val="005A12A8"/>
    <w:rsid w:val="005B42C7"/>
    <w:rsid w:val="005B65AE"/>
    <w:rsid w:val="005C1C50"/>
    <w:rsid w:val="005D61C6"/>
    <w:rsid w:val="005F47BD"/>
    <w:rsid w:val="00602806"/>
    <w:rsid w:val="00620D68"/>
    <w:rsid w:val="00635DF2"/>
    <w:rsid w:val="00646509"/>
    <w:rsid w:val="006701F9"/>
    <w:rsid w:val="006928D9"/>
    <w:rsid w:val="006A267C"/>
    <w:rsid w:val="006A3D52"/>
    <w:rsid w:val="006E051A"/>
    <w:rsid w:val="006F327B"/>
    <w:rsid w:val="00721E12"/>
    <w:rsid w:val="00760945"/>
    <w:rsid w:val="0076475B"/>
    <w:rsid w:val="00772BF6"/>
    <w:rsid w:val="00773B9F"/>
    <w:rsid w:val="0077546E"/>
    <w:rsid w:val="007809E0"/>
    <w:rsid w:val="00792D7C"/>
    <w:rsid w:val="00794CF2"/>
    <w:rsid w:val="007A0880"/>
    <w:rsid w:val="007A75AC"/>
    <w:rsid w:val="007E0925"/>
    <w:rsid w:val="007E2247"/>
    <w:rsid w:val="008006F8"/>
    <w:rsid w:val="008201BC"/>
    <w:rsid w:val="00830E40"/>
    <w:rsid w:val="00842822"/>
    <w:rsid w:val="008577DE"/>
    <w:rsid w:val="00861617"/>
    <w:rsid w:val="00873C80"/>
    <w:rsid w:val="0087488B"/>
    <w:rsid w:val="008A4C0C"/>
    <w:rsid w:val="008D11E5"/>
    <w:rsid w:val="008D2F02"/>
    <w:rsid w:val="008E7149"/>
    <w:rsid w:val="00920F31"/>
    <w:rsid w:val="0092130F"/>
    <w:rsid w:val="00955A79"/>
    <w:rsid w:val="00967BE2"/>
    <w:rsid w:val="00982073"/>
    <w:rsid w:val="009A618A"/>
    <w:rsid w:val="009E48C2"/>
    <w:rsid w:val="009F296F"/>
    <w:rsid w:val="009F77A8"/>
    <w:rsid w:val="00A20843"/>
    <w:rsid w:val="00A3193C"/>
    <w:rsid w:val="00A43F8D"/>
    <w:rsid w:val="00A61423"/>
    <w:rsid w:val="00A665CF"/>
    <w:rsid w:val="00A86CED"/>
    <w:rsid w:val="00A97B86"/>
    <w:rsid w:val="00AC0753"/>
    <w:rsid w:val="00B34781"/>
    <w:rsid w:val="00B4393D"/>
    <w:rsid w:val="00B61850"/>
    <w:rsid w:val="00B63A35"/>
    <w:rsid w:val="00B718B4"/>
    <w:rsid w:val="00B80D81"/>
    <w:rsid w:val="00B921DB"/>
    <w:rsid w:val="00BB79E0"/>
    <w:rsid w:val="00BF1A40"/>
    <w:rsid w:val="00C6410D"/>
    <w:rsid w:val="00C75B61"/>
    <w:rsid w:val="00CB3E76"/>
    <w:rsid w:val="00CD2849"/>
    <w:rsid w:val="00CE2BFE"/>
    <w:rsid w:val="00CE4A21"/>
    <w:rsid w:val="00D03E6F"/>
    <w:rsid w:val="00D04202"/>
    <w:rsid w:val="00D04B9A"/>
    <w:rsid w:val="00D14D88"/>
    <w:rsid w:val="00D46524"/>
    <w:rsid w:val="00D931E6"/>
    <w:rsid w:val="00D97A24"/>
    <w:rsid w:val="00DA6CAE"/>
    <w:rsid w:val="00DB340A"/>
    <w:rsid w:val="00DB49CD"/>
    <w:rsid w:val="00DE3720"/>
    <w:rsid w:val="00E01088"/>
    <w:rsid w:val="00E04066"/>
    <w:rsid w:val="00E04427"/>
    <w:rsid w:val="00E05689"/>
    <w:rsid w:val="00E06653"/>
    <w:rsid w:val="00E12ACA"/>
    <w:rsid w:val="00E2079A"/>
    <w:rsid w:val="00E24426"/>
    <w:rsid w:val="00E4204F"/>
    <w:rsid w:val="00E66AC4"/>
    <w:rsid w:val="00E84388"/>
    <w:rsid w:val="00E904B0"/>
    <w:rsid w:val="00E9324D"/>
    <w:rsid w:val="00EB5EE5"/>
    <w:rsid w:val="00EB7C08"/>
    <w:rsid w:val="00F22B6A"/>
    <w:rsid w:val="00F25AD5"/>
    <w:rsid w:val="00F34DD6"/>
    <w:rsid w:val="00F43D9B"/>
    <w:rsid w:val="00F45475"/>
    <w:rsid w:val="00F56F81"/>
    <w:rsid w:val="00F64EDC"/>
    <w:rsid w:val="00F66CA2"/>
    <w:rsid w:val="00F66E93"/>
    <w:rsid w:val="00F915C1"/>
    <w:rsid w:val="00FA14D2"/>
    <w:rsid w:val="00FB49DF"/>
    <w:rsid w:val="00FB516F"/>
    <w:rsid w:val="00FD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E82173"/>
  <w15:chartTrackingRefBased/>
  <w15:docId w15:val="{D5B2EDE0-4584-EE4A-8B06-1CC59C47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438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76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658"/>
  </w:style>
  <w:style w:type="paragraph" w:styleId="Footer">
    <w:name w:val="footer"/>
    <w:basedOn w:val="Normal"/>
    <w:link w:val="FooterChar"/>
    <w:uiPriority w:val="99"/>
    <w:unhideWhenUsed/>
    <w:rsid w:val="000D76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658"/>
  </w:style>
  <w:style w:type="character" w:styleId="Hyperlink">
    <w:name w:val="Hyperlink"/>
    <w:basedOn w:val="DefaultParagraphFont"/>
    <w:uiPriority w:val="99"/>
    <w:unhideWhenUsed/>
    <w:rsid w:val="006028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28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03E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438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3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www.countrysideclassroom.org.uk/resources/1551" TargetMode="External"/><Relationship Id="rId39" Type="http://schemas.openxmlformats.org/officeDocument/2006/relationships/image" Target="media/image21.jpeg"/><Relationship Id="rId21" Type="http://schemas.openxmlformats.org/officeDocument/2006/relationships/image" Target="media/image12.png"/><Relationship Id="rId34" Type="http://schemas.openxmlformats.org/officeDocument/2006/relationships/image" Target="media/image16.jpeg"/><Relationship Id="rId42" Type="http://schemas.openxmlformats.org/officeDocument/2006/relationships/image" Target="media/image24.png"/><Relationship Id="rId47" Type="http://schemas.openxmlformats.org/officeDocument/2006/relationships/footer" Target="footer2.xm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hyperlink" Target="https://www.countrysideclassroom.org.uk/resources/1393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8.jpeg"/><Relationship Id="rId32" Type="http://schemas.openxmlformats.org/officeDocument/2006/relationships/hyperlink" Target="https://www.countrysideclassroom.org.uk/resources/1542" TargetMode="External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www.countrysideclassroom.org.uk/resources/1196" TargetMode="External"/><Relationship Id="rId36" Type="http://schemas.openxmlformats.org/officeDocument/2006/relationships/image" Target="media/image18.png"/><Relationship Id="rId49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yperlink" Target="https://www.countrysideclassroom.org.uk/resources/1393" TargetMode="External"/><Relationship Id="rId44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5.png"/><Relationship Id="rId30" Type="http://schemas.openxmlformats.org/officeDocument/2006/relationships/hyperlink" Target="https://www.countrysideclassroom.org.uk/resources/1309" TargetMode="External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header" Target="header3.xm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www.countrysideclassroom.org.uk/resources/1552" TargetMode="External"/><Relationship Id="rId33" Type="http://schemas.openxmlformats.org/officeDocument/2006/relationships/hyperlink" Target="https://www.countrysideclassroom.org.uk/resources/1541" TargetMode="External"/><Relationship Id="rId38" Type="http://schemas.openxmlformats.org/officeDocument/2006/relationships/image" Target="media/image20.png"/><Relationship Id="rId46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7B451E5DF8A409DBDCC76C58FCD27" ma:contentTypeVersion="12" ma:contentTypeDescription="Create a new document." ma:contentTypeScope="" ma:versionID="61209dfd8043ed00047c8f6877ed6d1c">
  <xsd:schema xmlns:xsd="http://www.w3.org/2001/XMLSchema" xmlns:xs="http://www.w3.org/2001/XMLSchema" xmlns:p="http://schemas.microsoft.com/office/2006/metadata/properties" xmlns:ns2="f3a795e8-c4a6-46dd-bcc3-95a8ce6065a9" xmlns:ns3="62d9749d-04e1-46c0-b89d-7d87aafd29e9" targetNamespace="http://schemas.microsoft.com/office/2006/metadata/properties" ma:root="true" ma:fieldsID="7b13fe05e9bdd2b5d87976a389195685" ns2:_="" ns3:_="">
    <xsd:import namespace="f3a795e8-c4a6-46dd-bcc3-95a8ce6065a9"/>
    <xsd:import namespace="62d9749d-04e1-46c0-b89d-7d87aafd2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795e8-c4a6-46dd-bcc3-95a8ce606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9749d-04e1-46c0-b89d-7d87aafd2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9F357C-E67E-4F42-B0B1-5FE45E58D9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367E9F-2584-4EAD-9308-E2371CC3E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795e8-c4a6-46dd-bcc3-95a8ce6065a9"/>
    <ds:schemaRef ds:uri="62d9749d-04e1-46c0-b89d-7d87aafd2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09F51B-AFFF-471D-A4A8-EDCA7546C4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Hainsworth</dc:creator>
  <cp:keywords/>
  <dc:description/>
  <cp:lastModifiedBy>Sam Wyman</cp:lastModifiedBy>
  <cp:revision>14</cp:revision>
  <dcterms:created xsi:type="dcterms:W3CDTF">2021-02-18T23:28:00Z</dcterms:created>
  <dcterms:modified xsi:type="dcterms:W3CDTF">2021-02-1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7B451E5DF8A409DBDCC76C58FCD27</vt:lpwstr>
  </property>
</Properties>
</file>